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847B2F" w14:textId="3BA54774" w:rsidR="008F45B6" w:rsidRPr="004A254C" w:rsidRDefault="008F45B6" w:rsidP="008F45B6">
      <w:pPr>
        <w:jc w:val="center"/>
        <w:rPr>
          <w:rFonts w:ascii="Times New Roman" w:hAnsi="Times New Roman" w:cs="Times New Roman"/>
          <w:b/>
        </w:rPr>
      </w:pPr>
      <w:r w:rsidRPr="004A254C">
        <w:rPr>
          <w:rFonts w:ascii="Times New Roman" w:hAnsi="Times New Roman" w:cs="Times New Roman"/>
          <w:b/>
        </w:rPr>
        <w:t>EK-3</w:t>
      </w:r>
      <w:r w:rsidR="00204CA3">
        <w:rPr>
          <w:rFonts w:ascii="Times New Roman" w:hAnsi="Times New Roman" w:cs="Times New Roman"/>
          <w:b/>
        </w:rPr>
        <w:t>:</w:t>
      </w:r>
      <w:r w:rsidRPr="004A254C">
        <w:rPr>
          <w:rFonts w:ascii="Times New Roman" w:hAnsi="Times New Roman" w:cs="Times New Roman"/>
          <w:b/>
        </w:rPr>
        <w:t xml:space="preserve"> ÖZGEÇMİŞ </w:t>
      </w:r>
    </w:p>
    <w:p w14:paraId="1E22CF8F" w14:textId="21C47C53" w:rsidR="00003BD3" w:rsidRPr="004A254C" w:rsidRDefault="00003BD3" w:rsidP="001D62E7">
      <w:pPr>
        <w:spacing w:after="0" w:line="240" w:lineRule="auto"/>
        <w:rPr>
          <w:rFonts w:ascii="Times New Roman" w:hAnsi="Times New Roman" w:cs="Times New Roman"/>
          <w:b/>
        </w:rPr>
      </w:pPr>
      <w:r w:rsidRPr="004A254C">
        <w:rPr>
          <w:rFonts w:ascii="Times New Roman" w:hAnsi="Times New Roman" w:cs="Times New Roman"/>
          <w:b/>
        </w:rPr>
        <w:t>1.</w:t>
      </w:r>
      <w:r w:rsidRPr="004A254C">
        <w:rPr>
          <w:rFonts w:ascii="Times New Roman" w:hAnsi="Times New Roman" w:cs="Times New Roman"/>
          <w:b/>
        </w:rPr>
        <w:tab/>
        <w:t>Adı Soyadı</w:t>
      </w:r>
      <w:r w:rsidR="001D62E7" w:rsidRPr="004A254C">
        <w:rPr>
          <w:rFonts w:ascii="Times New Roman" w:hAnsi="Times New Roman" w:cs="Times New Roman"/>
          <w:b/>
        </w:rPr>
        <w:tab/>
      </w:r>
      <w:r w:rsidR="001D62E7" w:rsidRPr="004A254C">
        <w:rPr>
          <w:rFonts w:ascii="Times New Roman" w:hAnsi="Times New Roman" w:cs="Times New Roman"/>
          <w:b/>
        </w:rPr>
        <w:tab/>
      </w:r>
      <w:r w:rsidRPr="004A254C">
        <w:rPr>
          <w:rFonts w:ascii="Times New Roman" w:hAnsi="Times New Roman" w:cs="Times New Roman"/>
          <w:b/>
        </w:rPr>
        <w:t>:</w:t>
      </w:r>
      <w:r w:rsidR="00756D9A">
        <w:rPr>
          <w:rFonts w:ascii="Times New Roman" w:hAnsi="Times New Roman" w:cs="Times New Roman"/>
          <w:b/>
        </w:rPr>
        <w:t xml:space="preserve"> </w:t>
      </w:r>
    </w:p>
    <w:p w14:paraId="38817445" w14:textId="09E2394C" w:rsidR="00003BD3" w:rsidRPr="004A254C" w:rsidRDefault="00003BD3" w:rsidP="001D62E7">
      <w:pPr>
        <w:spacing w:after="0" w:line="240" w:lineRule="auto"/>
        <w:rPr>
          <w:rFonts w:ascii="Times New Roman" w:hAnsi="Times New Roman" w:cs="Times New Roman"/>
          <w:b/>
        </w:rPr>
      </w:pPr>
      <w:r w:rsidRPr="004A254C">
        <w:rPr>
          <w:rFonts w:ascii="Times New Roman" w:hAnsi="Times New Roman" w:cs="Times New Roman"/>
          <w:b/>
        </w:rPr>
        <w:t>2.</w:t>
      </w:r>
      <w:r w:rsidRPr="004A254C">
        <w:rPr>
          <w:rFonts w:ascii="Times New Roman" w:hAnsi="Times New Roman" w:cs="Times New Roman"/>
          <w:b/>
        </w:rPr>
        <w:tab/>
        <w:t>Doğum Tarihi</w:t>
      </w:r>
      <w:r w:rsidR="001D62E7" w:rsidRPr="004A254C">
        <w:rPr>
          <w:rFonts w:ascii="Times New Roman" w:hAnsi="Times New Roman" w:cs="Times New Roman"/>
          <w:b/>
        </w:rPr>
        <w:tab/>
      </w:r>
      <w:r w:rsidR="00CD56E4">
        <w:rPr>
          <w:rFonts w:ascii="Times New Roman" w:hAnsi="Times New Roman" w:cs="Times New Roman"/>
          <w:b/>
        </w:rPr>
        <w:tab/>
      </w:r>
      <w:r w:rsidRPr="004A254C">
        <w:rPr>
          <w:rFonts w:ascii="Times New Roman" w:hAnsi="Times New Roman" w:cs="Times New Roman"/>
          <w:b/>
        </w:rPr>
        <w:t xml:space="preserve">: </w:t>
      </w:r>
    </w:p>
    <w:p w14:paraId="5956544E" w14:textId="46BCD47A" w:rsidR="00003BD3" w:rsidRPr="004A254C" w:rsidRDefault="00003BD3" w:rsidP="001D62E7">
      <w:pPr>
        <w:spacing w:after="0" w:line="240" w:lineRule="auto"/>
        <w:rPr>
          <w:rFonts w:ascii="Times New Roman" w:hAnsi="Times New Roman" w:cs="Times New Roman"/>
          <w:b/>
        </w:rPr>
      </w:pPr>
      <w:r w:rsidRPr="004A254C">
        <w:rPr>
          <w:rFonts w:ascii="Times New Roman" w:hAnsi="Times New Roman" w:cs="Times New Roman"/>
          <w:b/>
        </w:rPr>
        <w:t>3.</w:t>
      </w:r>
      <w:r w:rsidRPr="004A254C">
        <w:rPr>
          <w:rFonts w:ascii="Times New Roman" w:hAnsi="Times New Roman" w:cs="Times New Roman"/>
          <w:b/>
        </w:rPr>
        <w:tab/>
        <w:t>Unvanı</w:t>
      </w:r>
      <w:r w:rsidR="001D62E7" w:rsidRPr="004A254C">
        <w:rPr>
          <w:rFonts w:ascii="Times New Roman" w:hAnsi="Times New Roman" w:cs="Times New Roman"/>
          <w:b/>
        </w:rPr>
        <w:tab/>
      </w:r>
      <w:r w:rsidR="001D62E7" w:rsidRPr="004A254C">
        <w:rPr>
          <w:rFonts w:ascii="Times New Roman" w:hAnsi="Times New Roman" w:cs="Times New Roman"/>
          <w:b/>
        </w:rPr>
        <w:tab/>
      </w:r>
      <w:r w:rsidR="00CD56E4">
        <w:rPr>
          <w:rFonts w:ascii="Times New Roman" w:hAnsi="Times New Roman" w:cs="Times New Roman"/>
          <w:b/>
        </w:rPr>
        <w:tab/>
      </w:r>
      <w:r w:rsidRPr="004A254C">
        <w:rPr>
          <w:rFonts w:ascii="Times New Roman" w:hAnsi="Times New Roman" w:cs="Times New Roman"/>
          <w:b/>
        </w:rPr>
        <w:t xml:space="preserve">: </w:t>
      </w:r>
    </w:p>
    <w:p w14:paraId="5FED1AFC" w14:textId="69961220" w:rsidR="00003BD3" w:rsidRPr="004A254C" w:rsidRDefault="00CA5642" w:rsidP="001D62E7">
      <w:pPr>
        <w:spacing w:after="0" w:line="240" w:lineRule="auto"/>
        <w:rPr>
          <w:rFonts w:ascii="Times New Roman" w:hAnsi="Times New Roman" w:cs="Times New Roman"/>
          <w:b/>
        </w:rPr>
      </w:pPr>
      <w:r w:rsidRPr="004A254C">
        <w:rPr>
          <w:rFonts w:ascii="Times New Roman" w:hAnsi="Times New Roman" w:cs="Times New Roman"/>
          <w:b/>
        </w:rPr>
        <w:t>4.</w:t>
      </w:r>
      <w:r w:rsidRPr="004A254C">
        <w:rPr>
          <w:rFonts w:ascii="Times New Roman" w:hAnsi="Times New Roman" w:cs="Times New Roman"/>
          <w:b/>
        </w:rPr>
        <w:tab/>
      </w:r>
      <w:r w:rsidR="00003BD3" w:rsidRPr="004A254C">
        <w:rPr>
          <w:rFonts w:ascii="Times New Roman" w:hAnsi="Times New Roman" w:cs="Times New Roman"/>
          <w:b/>
        </w:rPr>
        <w:t>Öğrenim Durumu</w:t>
      </w:r>
      <w:r w:rsidR="001D62E7" w:rsidRPr="004A254C">
        <w:rPr>
          <w:rFonts w:ascii="Times New Roman" w:hAnsi="Times New Roman" w:cs="Times New Roman"/>
          <w:b/>
        </w:rPr>
        <w:tab/>
      </w:r>
      <w:r w:rsidR="00003BD3" w:rsidRPr="004A254C">
        <w:rPr>
          <w:rFonts w:ascii="Times New Roman" w:hAnsi="Times New Roman" w:cs="Times New Roman"/>
          <w:b/>
        </w:rPr>
        <w:t xml:space="preserve">: </w:t>
      </w:r>
    </w:p>
    <w:p w14:paraId="26312FE8" w14:textId="3D42505C" w:rsidR="00CA5642" w:rsidRPr="004A254C" w:rsidRDefault="00CA5642" w:rsidP="001D62E7">
      <w:pPr>
        <w:spacing w:after="0" w:line="240" w:lineRule="auto"/>
        <w:rPr>
          <w:rFonts w:ascii="Times New Roman" w:hAnsi="Times New Roman" w:cs="Times New Roman"/>
          <w:b/>
        </w:rPr>
      </w:pPr>
      <w:r w:rsidRPr="004A254C">
        <w:rPr>
          <w:rFonts w:ascii="Times New Roman" w:hAnsi="Times New Roman" w:cs="Times New Roman"/>
          <w:b/>
        </w:rPr>
        <w:t>5.</w:t>
      </w:r>
      <w:r w:rsidRPr="004A254C">
        <w:rPr>
          <w:rFonts w:ascii="Times New Roman" w:hAnsi="Times New Roman" w:cs="Times New Roman"/>
          <w:b/>
        </w:rPr>
        <w:tab/>
        <w:t>Çalıştığı Kurum</w:t>
      </w:r>
      <w:r w:rsidRPr="004A254C">
        <w:rPr>
          <w:rFonts w:ascii="Times New Roman" w:hAnsi="Times New Roman" w:cs="Times New Roman"/>
          <w:b/>
        </w:rPr>
        <w:tab/>
        <w:t>:</w:t>
      </w:r>
      <w:r w:rsidR="00C47A77" w:rsidRPr="004A254C">
        <w:rPr>
          <w:rFonts w:ascii="Times New Roman" w:hAnsi="Times New Roman" w:cs="Times New Roman"/>
          <w:b/>
        </w:rPr>
        <w:t xml:space="preserve"> </w:t>
      </w:r>
    </w:p>
    <w:p w14:paraId="4807A282" w14:textId="77777777" w:rsidR="00003BD3" w:rsidRPr="004A254C" w:rsidRDefault="00003BD3" w:rsidP="001D62E7">
      <w:pPr>
        <w:spacing w:after="0" w:line="240" w:lineRule="auto"/>
        <w:rPr>
          <w:rFonts w:ascii="Times New Roman" w:hAnsi="Times New Roman" w:cs="Times New Roman"/>
          <w:b/>
        </w:rPr>
      </w:pPr>
    </w:p>
    <w:tbl>
      <w:tblPr>
        <w:tblStyle w:val="TabloKlavuzu"/>
        <w:tblW w:w="5000" w:type="pct"/>
        <w:jc w:val="center"/>
        <w:tblLook w:val="04A0" w:firstRow="1" w:lastRow="0" w:firstColumn="1" w:lastColumn="0" w:noHBand="0" w:noVBand="1"/>
      </w:tblPr>
      <w:tblGrid>
        <w:gridCol w:w="1331"/>
        <w:gridCol w:w="3019"/>
        <w:gridCol w:w="3810"/>
        <w:gridCol w:w="902"/>
      </w:tblGrid>
      <w:tr w:rsidR="00003BD3" w:rsidRPr="004A254C" w14:paraId="3608B301" w14:textId="77777777" w:rsidTr="00756D9A">
        <w:trPr>
          <w:trHeight w:val="340"/>
          <w:jc w:val="center"/>
        </w:trPr>
        <w:tc>
          <w:tcPr>
            <w:tcW w:w="1419" w:type="dxa"/>
            <w:vAlign w:val="center"/>
          </w:tcPr>
          <w:p w14:paraId="5320D889" w14:textId="77777777" w:rsidR="00003BD3" w:rsidRPr="004A254C" w:rsidRDefault="00003BD3" w:rsidP="00756D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254C">
              <w:rPr>
                <w:rFonts w:ascii="Times New Roman" w:hAnsi="Times New Roman" w:cs="Times New Roman"/>
                <w:b/>
              </w:rPr>
              <w:t>Derece</w:t>
            </w:r>
          </w:p>
        </w:tc>
        <w:tc>
          <w:tcPr>
            <w:tcW w:w="3543" w:type="dxa"/>
            <w:vAlign w:val="center"/>
          </w:tcPr>
          <w:p w14:paraId="15BB550E" w14:textId="77777777" w:rsidR="00003BD3" w:rsidRPr="004A254C" w:rsidRDefault="00003BD3" w:rsidP="00756D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254C">
              <w:rPr>
                <w:rFonts w:ascii="Times New Roman" w:hAnsi="Times New Roman" w:cs="Times New Roman"/>
                <w:b/>
              </w:rPr>
              <w:t>Alan</w:t>
            </w:r>
          </w:p>
        </w:tc>
        <w:tc>
          <w:tcPr>
            <w:tcW w:w="4395" w:type="dxa"/>
            <w:vAlign w:val="center"/>
          </w:tcPr>
          <w:p w14:paraId="7E57466A" w14:textId="020D5A5A" w:rsidR="00003BD3" w:rsidRPr="004A254C" w:rsidRDefault="00003BD3" w:rsidP="00756D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254C">
              <w:rPr>
                <w:rFonts w:ascii="Times New Roman" w:hAnsi="Times New Roman" w:cs="Times New Roman"/>
                <w:b/>
              </w:rPr>
              <w:t>Üniversite</w:t>
            </w:r>
          </w:p>
        </w:tc>
        <w:tc>
          <w:tcPr>
            <w:tcW w:w="992" w:type="dxa"/>
            <w:vAlign w:val="center"/>
          </w:tcPr>
          <w:p w14:paraId="1A7FDB31" w14:textId="77777777" w:rsidR="00003BD3" w:rsidRPr="004A254C" w:rsidRDefault="00003BD3" w:rsidP="00756D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254C">
              <w:rPr>
                <w:rFonts w:ascii="Times New Roman" w:hAnsi="Times New Roman" w:cs="Times New Roman"/>
                <w:b/>
              </w:rPr>
              <w:t>Yıl</w:t>
            </w:r>
          </w:p>
        </w:tc>
      </w:tr>
      <w:tr w:rsidR="00003BD3" w:rsidRPr="004A254C" w14:paraId="6BB32BDC" w14:textId="77777777" w:rsidTr="00756D9A">
        <w:trPr>
          <w:trHeight w:val="340"/>
          <w:jc w:val="center"/>
        </w:trPr>
        <w:tc>
          <w:tcPr>
            <w:tcW w:w="1419" w:type="dxa"/>
            <w:vAlign w:val="center"/>
          </w:tcPr>
          <w:p w14:paraId="06C7FCCB" w14:textId="77777777" w:rsidR="00003BD3" w:rsidRPr="004A254C" w:rsidRDefault="00003BD3" w:rsidP="00756D9A">
            <w:pPr>
              <w:rPr>
                <w:rFonts w:ascii="Times New Roman" w:hAnsi="Times New Roman" w:cs="Times New Roman"/>
              </w:rPr>
            </w:pPr>
            <w:r w:rsidRPr="004A254C">
              <w:rPr>
                <w:rFonts w:ascii="Times New Roman" w:hAnsi="Times New Roman" w:cs="Times New Roman"/>
              </w:rPr>
              <w:t xml:space="preserve">Lisans </w:t>
            </w:r>
          </w:p>
        </w:tc>
        <w:tc>
          <w:tcPr>
            <w:tcW w:w="3543" w:type="dxa"/>
            <w:vAlign w:val="center"/>
          </w:tcPr>
          <w:p w14:paraId="4139998A" w14:textId="187FA9F1" w:rsidR="00003BD3" w:rsidRPr="004A254C" w:rsidRDefault="00003BD3" w:rsidP="00756D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395" w:type="dxa"/>
            <w:vAlign w:val="center"/>
          </w:tcPr>
          <w:p w14:paraId="59C419E6" w14:textId="235F4250" w:rsidR="00003BD3" w:rsidRPr="004A254C" w:rsidRDefault="00003BD3" w:rsidP="00756D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Align w:val="center"/>
          </w:tcPr>
          <w:p w14:paraId="5322736E" w14:textId="3411A121" w:rsidR="00003BD3" w:rsidRPr="004A254C" w:rsidRDefault="00003BD3" w:rsidP="00756D9A">
            <w:pPr>
              <w:rPr>
                <w:rFonts w:ascii="Times New Roman" w:hAnsi="Times New Roman" w:cs="Times New Roman"/>
              </w:rPr>
            </w:pPr>
          </w:p>
        </w:tc>
      </w:tr>
      <w:tr w:rsidR="00003BD3" w:rsidRPr="004A254C" w14:paraId="17410331" w14:textId="77777777" w:rsidTr="00756D9A">
        <w:trPr>
          <w:trHeight w:val="340"/>
          <w:jc w:val="center"/>
        </w:trPr>
        <w:tc>
          <w:tcPr>
            <w:tcW w:w="1419" w:type="dxa"/>
            <w:vAlign w:val="center"/>
          </w:tcPr>
          <w:p w14:paraId="53A67C26" w14:textId="77777777" w:rsidR="00003BD3" w:rsidRPr="004A254C" w:rsidRDefault="00003BD3" w:rsidP="00756D9A">
            <w:pPr>
              <w:rPr>
                <w:rFonts w:ascii="Times New Roman" w:hAnsi="Times New Roman" w:cs="Times New Roman"/>
              </w:rPr>
            </w:pPr>
            <w:r w:rsidRPr="004A254C">
              <w:rPr>
                <w:rFonts w:ascii="Times New Roman" w:hAnsi="Times New Roman" w:cs="Times New Roman"/>
              </w:rPr>
              <w:t>Y. Lisans</w:t>
            </w:r>
          </w:p>
        </w:tc>
        <w:tc>
          <w:tcPr>
            <w:tcW w:w="3543" w:type="dxa"/>
            <w:vAlign w:val="center"/>
          </w:tcPr>
          <w:p w14:paraId="34F5A6EE" w14:textId="7B42DEBF" w:rsidR="00003BD3" w:rsidRPr="004A254C" w:rsidRDefault="00003BD3" w:rsidP="00756D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395" w:type="dxa"/>
            <w:vAlign w:val="center"/>
          </w:tcPr>
          <w:p w14:paraId="4F11CC3B" w14:textId="4FBC0619" w:rsidR="00003BD3" w:rsidRPr="004A254C" w:rsidRDefault="00003BD3" w:rsidP="00756D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Align w:val="center"/>
          </w:tcPr>
          <w:p w14:paraId="78D4D01E" w14:textId="74A742D6" w:rsidR="00003BD3" w:rsidRPr="004A254C" w:rsidRDefault="00003BD3" w:rsidP="00756D9A">
            <w:pPr>
              <w:rPr>
                <w:rFonts w:ascii="Times New Roman" w:hAnsi="Times New Roman" w:cs="Times New Roman"/>
              </w:rPr>
            </w:pPr>
          </w:p>
        </w:tc>
      </w:tr>
      <w:tr w:rsidR="00003BD3" w:rsidRPr="004A254C" w14:paraId="11D679F4" w14:textId="77777777" w:rsidTr="00756D9A">
        <w:trPr>
          <w:trHeight w:val="340"/>
          <w:jc w:val="center"/>
        </w:trPr>
        <w:tc>
          <w:tcPr>
            <w:tcW w:w="1419" w:type="dxa"/>
            <w:vAlign w:val="center"/>
          </w:tcPr>
          <w:p w14:paraId="34241EAE" w14:textId="77777777" w:rsidR="00003BD3" w:rsidRPr="004A254C" w:rsidRDefault="00003BD3" w:rsidP="00756D9A">
            <w:pPr>
              <w:rPr>
                <w:rFonts w:ascii="Times New Roman" w:hAnsi="Times New Roman" w:cs="Times New Roman"/>
              </w:rPr>
            </w:pPr>
            <w:r w:rsidRPr="004A254C">
              <w:rPr>
                <w:rFonts w:ascii="Times New Roman" w:hAnsi="Times New Roman" w:cs="Times New Roman"/>
              </w:rPr>
              <w:t xml:space="preserve">Doktora </w:t>
            </w:r>
          </w:p>
        </w:tc>
        <w:tc>
          <w:tcPr>
            <w:tcW w:w="3543" w:type="dxa"/>
            <w:vAlign w:val="center"/>
          </w:tcPr>
          <w:p w14:paraId="68B9D5AC" w14:textId="07331EB1" w:rsidR="00003BD3" w:rsidRPr="004A254C" w:rsidRDefault="00003BD3" w:rsidP="00756D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395" w:type="dxa"/>
            <w:vAlign w:val="center"/>
          </w:tcPr>
          <w:p w14:paraId="3C4706DE" w14:textId="6BAA8166" w:rsidR="00003BD3" w:rsidRPr="004A254C" w:rsidRDefault="00003BD3" w:rsidP="00756D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Align w:val="center"/>
          </w:tcPr>
          <w:p w14:paraId="0BDF5542" w14:textId="4F683448" w:rsidR="00003BD3" w:rsidRPr="004A254C" w:rsidRDefault="00003BD3" w:rsidP="00756D9A">
            <w:pPr>
              <w:rPr>
                <w:rFonts w:ascii="Times New Roman" w:hAnsi="Times New Roman" w:cs="Times New Roman"/>
              </w:rPr>
            </w:pPr>
          </w:p>
        </w:tc>
      </w:tr>
    </w:tbl>
    <w:p w14:paraId="6C114939" w14:textId="77777777" w:rsidR="00003BD3" w:rsidRPr="004A254C" w:rsidRDefault="00003BD3" w:rsidP="001D62E7">
      <w:pPr>
        <w:spacing w:after="0" w:line="240" w:lineRule="auto"/>
        <w:rPr>
          <w:rFonts w:ascii="Times New Roman" w:hAnsi="Times New Roman" w:cs="Times New Roman"/>
        </w:rPr>
      </w:pPr>
    </w:p>
    <w:p w14:paraId="370A79FF" w14:textId="569A5ABC" w:rsidR="00003BD3" w:rsidRPr="004A254C" w:rsidRDefault="0007430E" w:rsidP="004A254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6</w:t>
      </w:r>
      <w:r w:rsidR="001D62E7" w:rsidRPr="004A254C">
        <w:rPr>
          <w:rFonts w:ascii="Times New Roman" w:hAnsi="Times New Roman" w:cs="Times New Roman"/>
          <w:b/>
        </w:rPr>
        <w:t>.</w:t>
      </w:r>
      <w:r w:rsidR="001D62E7" w:rsidRPr="004A254C">
        <w:rPr>
          <w:rFonts w:ascii="Times New Roman" w:hAnsi="Times New Roman" w:cs="Times New Roman"/>
          <w:b/>
        </w:rPr>
        <w:tab/>
        <w:t>Akademik Unvanlar</w:t>
      </w:r>
    </w:p>
    <w:p w14:paraId="27F704BA" w14:textId="3E4B174A" w:rsidR="00D36F8A" w:rsidRPr="004A254C" w:rsidRDefault="00D36F8A" w:rsidP="004A254C">
      <w:pPr>
        <w:spacing w:after="0" w:line="240" w:lineRule="auto"/>
        <w:ind w:left="708" w:firstLine="1"/>
        <w:rPr>
          <w:rFonts w:ascii="Times New Roman" w:hAnsi="Times New Roman" w:cs="Times New Roman"/>
          <w:b/>
          <w:bCs/>
        </w:rPr>
      </w:pPr>
      <w:r w:rsidRPr="004A254C">
        <w:rPr>
          <w:rFonts w:ascii="Times New Roman" w:hAnsi="Times New Roman" w:cs="Times New Roman"/>
          <w:b/>
          <w:bCs/>
        </w:rPr>
        <w:t>Doktor Öğretim Üyeliği Tarihi</w:t>
      </w:r>
      <w:r w:rsidRPr="004A254C">
        <w:rPr>
          <w:rFonts w:ascii="Times New Roman" w:hAnsi="Times New Roman" w:cs="Times New Roman"/>
          <w:b/>
          <w:bCs/>
        </w:rPr>
        <w:tab/>
        <w:t xml:space="preserve">: </w:t>
      </w:r>
    </w:p>
    <w:p w14:paraId="4A7D2C49" w14:textId="6296E7B1" w:rsidR="00003BD3" w:rsidRPr="004A254C" w:rsidRDefault="00003BD3" w:rsidP="004A254C">
      <w:pPr>
        <w:spacing w:after="0" w:line="240" w:lineRule="auto"/>
        <w:ind w:firstLine="708"/>
        <w:rPr>
          <w:rFonts w:ascii="Times New Roman" w:hAnsi="Times New Roman" w:cs="Times New Roman"/>
          <w:b/>
          <w:bCs/>
        </w:rPr>
      </w:pPr>
      <w:r w:rsidRPr="004A254C">
        <w:rPr>
          <w:rFonts w:ascii="Times New Roman" w:hAnsi="Times New Roman" w:cs="Times New Roman"/>
          <w:b/>
          <w:bCs/>
        </w:rPr>
        <w:t xml:space="preserve">Doçentlik Tarihi </w:t>
      </w:r>
      <w:r w:rsidR="001D62E7" w:rsidRPr="004A254C">
        <w:rPr>
          <w:rFonts w:ascii="Times New Roman" w:hAnsi="Times New Roman" w:cs="Times New Roman"/>
          <w:b/>
          <w:bCs/>
        </w:rPr>
        <w:tab/>
      </w:r>
      <w:r w:rsidR="001D62E7" w:rsidRPr="004A254C">
        <w:rPr>
          <w:rFonts w:ascii="Times New Roman" w:hAnsi="Times New Roman" w:cs="Times New Roman"/>
          <w:b/>
          <w:bCs/>
        </w:rPr>
        <w:tab/>
      </w:r>
      <w:r w:rsidR="00A96883" w:rsidRPr="004A254C">
        <w:rPr>
          <w:rFonts w:ascii="Times New Roman" w:hAnsi="Times New Roman" w:cs="Times New Roman"/>
          <w:b/>
          <w:bCs/>
        </w:rPr>
        <w:tab/>
      </w:r>
      <w:r w:rsidRPr="004A254C">
        <w:rPr>
          <w:rFonts w:ascii="Times New Roman" w:hAnsi="Times New Roman" w:cs="Times New Roman"/>
          <w:b/>
          <w:bCs/>
        </w:rPr>
        <w:t>:</w:t>
      </w:r>
      <w:r w:rsidR="00D25AB1">
        <w:rPr>
          <w:rFonts w:ascii="Times New Roman" w:hAnsi="Times New Roman" w:cs="Times New Roman"/>
          <w:b/>
          <w:bCs/>
        </w:rPr>
        <w:t xml:space="preserve"> </w:t>
      </w:r>
    </w:p>
    <w:p w14:paraId="3F18C8C2" w14:textId="7D47177C" w:rsidR="00003BD3" w:rsidRPr="004A254C" w:rsidRDefault="00003BD3" w:rsidP="004A254C">
      <w:pPr>
        <w:spacing w:after="0" w:line="240" w:lineRule="auto"/>
        <w:ind w:left="708" w:firstLine="1"/>
        <w:rPr>
          <w:rFonts w:ascii="Times New Roman" w:hAnsi="Times New Roman" w:cs="Times New Roman"/>
          <w:b/>
          <w:bCs/>
        </w:rPr>
      </w:pPr>
      <w:r w:rsidRPr="004A254C">
        <w:rPr>
          <w:rFonts w:ascii="Times New Roman" w:hAnsi="Times New Roman" w:cs="Times New Roman"/>
          <w:b/>
          <w:bCs/>
        </w:rPr>
        <w:t>Profesörlük Tarihi</w:t>
      </w:r>
      <w:r w:rsidR="001D62E7" w:rsidRPr="004A254C">
        <w:rPr>
          <w:rFonts w:ascii="Times New Roman" w:hAnsi="Times New Roman" w:cs="Times New Roman"/>
          <w:b/>
          <w:bCs/>
        </w:rPr>
        <w:tab/>
      </w:r>
      <w:r w:rsidR="001D62E7" w:rsidRPr="004A254C">
        <w:rPr>
          <w:rFonts w:ascii="Times New Roman" w:hAnsi="Times New Roman" w:cs="Times New Roman"/>
          <w:b/>
          <w:bCs/>
        </w:rPr>
        <w:tab/>
      </w:r>
      <w:r w:rsidR="00A96883" w:rsidRPr="004A254C">
        <w:rPr>
          <w:rFonts w:ascii="Times New Roman" w:hAnsi="Times New Roman" w:cs="Times New Roman"/>
          <w:b/>
          <w:bCs/>
        </w:rPr>
        <w:tab/>
      </w:r>
      <w:r w:rsidRPr="004A254C">
        <w:rPr>
          <w:rFonts w:ascii="Times New Roman" w:hAnsi="Times New Roman" w:cs="Times New Roman"/>
          <w:b/>
          <w:bCs/>
        </w:rPr>
        <w:t>:</w:t>
      </w:r>
      <w:r w:rsidR="00D25AB1">
        <w:rPr>
          <w:rFonts w:ascii="Times New Roman" w:hAnsi="Times New Roman" w:cs="Times New Roman"/>
          <w:b/>
          <w:bCs/>
        </w:rPr>
        <w:t xml:space="preserve"> </w:t>
      </w:r>
    </w:p>
    <w:p w14:paraId="5D55663F" w14:textId="77777777" w:rsidR="00A96883" w:rsidRPr="004A254C" w:rsidRDefault="00A96883" w:rsidP="004A254C">
      <w:pPr>
        <w:spacing w:after="0" w:line="240" w:lineRule="auto"/>
        <w:ind w:left="708" w:firstLine="1"/>
        <w:rPr>
          <w:rFonts w:ascii="Times New Roman" w:hAnsi="Times New Roman" w:cs="Times New Roman"/>
          <w:b/>
          <w:bCs/>
        </w:rPr>
      </w:pPr>
    </w:p>
    <w:p w14:paraId="34DA84F5" w14:textId="29210CA8" w:rsidR="00003BD3" w:rsidRPr="004A254C" w:rsidRDefault="0007430E" w:rsidP="004A254C">
      <w:pPr>
        <w:spacing w:after="0" w:line="240" w:lineRule="auto"/>
        <w:ind w:firstLine="1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7</w:t>
      </w:r>
      <w:r w:rsidR="00003BD3" w:rsidRPr="004A254C">
        <w:rPr>
          <w:rFonts w:ascii="Times New Roman" w:hAnsi="Times New Roman" w:cs="Times New Roman"/>
          <w:b/>
          <w:bCs/>
        </w:rPr>
        <w:t>.</w:t>
      </w:r>
      <w:r w:rsidR="00003BD3" w:rsidRPr="004A254C">
        <w:rPr>
          <w:rFonts w:ascii="Times New Roman" w:hAnsi="Times New Roman" w:cs="Times New Roman"/>
          <w:b/>
          <w:bCs/>
        </w:rPr>
        <w:tab/>
        <w:t xml:space="preserve">Yönetilen Yüksek Lisans ve Doktora Tezleri </w:t>
      </w:r>
    </w:p>
    <w:p w14:paraId="3E2B739C" w14:textId="3F04B577" w:rsidR="00003BD3" w:rsidRPr="004A254C" w:rsidRDefault="0007430E" w:rsidP="004A254C">
      <w:pPr>
        <w:spacing w:after="0" w:line="240" w:lineRule="auto"/>
        <w:ind w:left="708" w:firstLine="1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7</w:t>
      </w:r>
      <w:r w:rsidR="00003BD3" w:rsidRPr="004A254C">
        <w:rPr>
          <w:rFonts w:ascii="Times New Roman" w:hAnsi="Times New Roman" w:cs="Times New Roman"/>
          <w:b/>
          <w:bCs/>
        </w:rPr>
        <w:t xml:space="preserve">.1. Yüksek Lisans Tezleri </w:t>
      </w:r>
    </w:p>
    <w:p w14:paraId="23FF01E3" w14:textId="7FF2D1B2" w:rsidR="00003BD3" w:rsidRPr="004A254C" w:rsidRDefault="0007430E" w:rsidP="004A254C">
      <w:pPr>
        <w:spacing w:after="0" w:line="240" w:lineRule="auto"/>
        <w:ind w:left="708" w:firstLine="1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7</w:t>
      </w:r>
      <w:r w:rsidR="00003BD3" w:rsidRPr="004A254C">
        <w:rPr>
          <w:rFonts w:ascii="Times New Roman" w:hAnsi="Times New Roman" w:cs="Times New Roman"/>
          <w:b/>
          <w:bCs/>
        </w:rPr>
        <w:t xml:space="preserve">.2. Doktora Tezleri </w:t>
      </w:r>
    </w:p>
    <w:p w14:paraId="33250060" w14:textId="77777777" w:rsidR="00A96883" w:rsidRPr="004A254C" w:rsidRDefault="00A96883" w:rsidP="004A254C">
      <w:pPr>
        <w:spacing w:after="0" w:line="240" w:lineRule="auto"/>
        <w:ind w:left="708" w:firstLine="1"/>
        <w:rPr>
          <w:rFonts w:ascii="Times New Roman" w:hAnsi="Times New Roman" w:cs="Times New Roman"/>
          <w:b/>
          <w:bCs/>
        </w:rPr>
      </w:pPr>
    </w:p>
    <w:p w14:paraId="08F82F9E" w14:textId="02160DCD" w:rsidR="00003BD3" w:rsidRPr="004A254C" w:rsidRDefault="0007430E" w:rsidP="004A254C">
      <w:pPr>
        <w:spacing w:after="0" w:line="240" w:lineRule="auto"/>
        <w:ind w:firstLine="1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8</w:t>
      </w:r>
      <w:r w:rsidR="00003BD3" w:rsidRPr="004A254C">
        <w:rPr>
          <w:rFonts w:ascii="Times New Roman" w:hAnsi="Times New Roman" w:cs="Times New Roman"/>
          <w:b/>
          <w:bCs/>
        </w:rPr>
        <w:t>.</w:t>
      </w:r>
      <w:r w:rsidR="00003BD3" w:rsidRPr="004A254C">
        <w:rPr>
          <w:rFonts w:ascii="Times New Roman" w:hAnsi="Times New Roman" w:cs="Times New Roman"/>
          <w:b/>
          <w:bCs/>
        </w:rPr>
        <w:tab/>
        <w:t xml:space="preserve">Yayınlar </w:t>
      </w:r>
    </w:p>
    <w:p w14:paraId="496277BA" w14:textId="421DC254" w:rsidR="00C47A77" w:rsidRPr="004A254C" w:rsidRDefault="00F446FD" w:rsidP="004A254C">
      <w:pPr>
        <w:spacing w:after="0" w:line="240" w:lineRule="auto"/>
        <w:ind w:left="708" w:firstLine="1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8</w:t>
      </w:r>
      <w:r w:rsidR="00003BD3" w:rsidRPr="004A254C">
        <w:rPr>
          <w:rFonts w:ascii="Times New Roman" w:hAnsi="Times New Roman" w:cs="Times New Roman"/>
          <w:b/>
          <w:bCs/>
        </w:rPr>
        <w:t>.1. Uluslararası hakemli dergile</w:t>
      </w:r>
      <w:r w:rsidR="00CA5642" w:rsidRPr="004A254C">
        <w:rPr>
          <w:rFonts w:ascii="Times New Roman" w:hAnsi="Times New Roman" w:cs="Times New Roman"/>
          <w:b/>
          <w:bCs/>
        </w:rPr>
        <w:t>rde yayınlanan makaleler (</w:t>
      </w:r>
      <w:proofErr w:type="spellStart"/>
      <w:proofErr w:type="gramStart"/>
      <w:r w:rsidR="00CA5642" w:rsidRPr="004A254C">
        <w:rPr>
          <w:rFonts w:ascii="Times New Roman" w:hAnsi="Times New Roman" w:cs="Times New Roman"/>
          <w:b/>
          <w:bCs/>
        </w:rPr>
        <w:t>SCI,SSCI</w:t>
      </w:r>
      <w:proofErr w:type="gramEnd"/>
      <w:r w:rsidR="00CA5642" w:rsidRPr="004A254C">
        <w:rPr>
          <w:rFonts w:ascii="Times New Roman" w:hAnsi="Times New Roman" w:cs="Times New Roman"/>
          <w:b/>
          <w:bCs/>
        </w:rPr>
        <w:t>,Arts</w:t>
      </w:r>
      <w:proofErr w:type="spellEnd"/>
      <w:r w:rsidR="00CA5642" w:rsidRPr="004A254C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CA5642" w:rsidRPr="004A254C">
        <w:rPr>
          <w:rFonts w:ascii="Times New Roman" w:hAnsi="Times New Roman" w:cs="Times New Roman"/>
          <w:b/>
          <w:bCs/>
        </w:rPr>
        <w:t>and</w:t>
      </w:r>
      <w:proofErr w:type="spellEnd"/>
      <w:r w:rsidR="00CA5642" w:rsidRPr="004A254C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D62E7" w:rsidRPr="004A254C">
        <w:rPr>
          <w:rFonts w:ascii="Times New Roman" w:hAnsi="Times New Roman" w:cs="Times New Roman"/>
          <w:b/>
          <w:bCs/>
        </w:rPr>
        <w:t>Humanities</w:t>
      </w:r>
      <w:proofErr w:type="spellEnd"/>
      <w:r w:rsidR="001D62E7" w:rsidRPr="004A254C">
        <w:rPr>
          <w:rFonts w:ascii="Times New Roman" w:hAnsi="Times New Roman" w:cs="Times New Roman"/>
          <w:b/>
          <w:bCs/>
        </w:rPr>
        <w:t>)</w:t>
      </w:r>
    </w:p>
    <w:p w14:paraId="6741D533" w14:textId="59B4D50C" w:rsidR="00726A72" w:rsidRPr="004A254C" w:rsidRDefault="00F446FD" w:rsidP="004A254C">
      <w:pPr>
        <w:spacing w:after="0" w:line="240" w:lineRule="auto"/>
        <w:ind w:left="708" w:firstLine="1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8</w:t>
      </w:r>
      <w:r w:rsidR="00003BD3" w:rsidRPr="004A254C">
        <w:rPr>
          <w:rFonts w:ascii="Times New Roman" w:hAnsi="Times New Roman" w:cs="Times New Roman"/>
          <w:b/>
          <w:bCs/>
        </w:rPr>
        <w:t>.2. Uluslararası diğer hakemli dergilerde yayınlanan makaleler</w:t>
      </w:r>
    </w:p>
    <w:p w14:paraId="212939FB" w14:textId="7AADFA03" w:rsidR="00C80F7E" w:rsidRPr="004A254C" w:rsidRDefault="00F446FD" w:rsidP="004A254C">
      <w:pPr>
        <w:spacing w:after="0" w:line="240" w:lineRule="auto"/>
        <w:ind w:left="708" w:firstLine="1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8</w:t>
      </w:r>
      <w:r w:rsidR="00003BD3" w:rsidRPr="004A254C">
        <w:rPr>
          <w:rFonts w:ascii="Times New Roman" w:hAnsi="Times New Roman" w:cs="Times New Roman"/>
          <w:b/>
          <w:bCs/>
        </w:rPr>
        <w:t>.3. Uluslararası bilimsel toplantılarda sunulan ve bildiri kitabında</w:t>
      </w:r>
      <w:r w:rsidR="00CA5642" w:rsidRPr="004A254C">
        <w:rPr>
          <w:rFonts w:ascii="Times New Roman" w:hAnsi="Times New Roman" w:cs="Times New Roman"/>
          <w:b/>
          <w:bCs/>
        </w:rPr>
        <w:t xml:space="preserve"> </w:t>
      </w:r>
      <w:r w:rsidR="004A254C" w:rsidRPr="004A254C">
        <w:rPr>
          <w:rFonts w:ascii="Times New Roman" w:hAnsi="Times New Roman" w:cs="Times New Roman"/>
          <w:b/>
          <w:bCs/>
        </w:rPr>
        <w:t>(</w:t>
      </w:r>
      <w:proofErr w:type="spellStart"/>
      <w:r w:rsidR="004A254C" w:rsidRPr="004A254C">
        <w:rPr>
          <w:rFonts w:ascii="Times New Roman" w:hAnsi="Times New Roman" w:cs="Times New Roman"/>
          <w:b/>
          <w:bCs/>
          <w:i/>
          <w:iCs/>
        </w:rPr>
        <w:t>Proceedings</w:t>
      </w:r>
      <w:proofErr w:type="spellEnd"/>
      <w:r w:rsidR="004A254C" w:rsidRPr="004A254C">
        <w:rPr>
          <w:rFonts w:ascii="Times New Roman" w:hAnsi="Times New Roman" w:cs="Times New Roman"/>
          <w:b/>
          <w:bCs/>
        </w:rPr>
        <w:t xml:space="preserve">) </w:t>
      </w:r>
      <w:r w:rsidR="001D62E7" w:rsidRPr="004A254C">
        <w:rPr>
          <w:rFonts w:ascii="Times New Roman" w:hAnsi="Times New Roman" w:cs="Times New Roman"/>
          <w:b/>
          <w:bCs/>
        </w:rPr>
        <w:t>basılan bildiriler</w:t>
      </w:r>
    </w:p>
    <w:p w14:paraId="4395DCD8" w14:textId="34FF2509" w:rsidR="00726A72" w:rsidRPr="004A254C" w:rsidRDefault="00F446FD" w:rsidP="004A254C">
      <w:pPr>
        <w:spacing w:after="0" w:line="240" w:lineRule="auto"/>
        <w:ind w:left="708" w:firstLine="1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8</w:t>
      </w:r>
      <w:r w:rsidR="00003BD3" w:rsidRPr="004A254C">
        <w:rPr>
          <w:rFonts w:ascii="Times New Roman" w:hAnsi="Times New Roman" w:cs="Times New Roman"/>
          <w:b/>
          <w:bCs/>
        </w:rPr>
        <w:t xml:space="preserve">.4. Yazılan uluslararası kitaplar veya kitaplarda bölümler </w:t>
      </w:r>
    </w:p>
    <w:p w14:paraId="5EBE6695" w14:textId="1F6823BE" w:rsidR="00C80F7E" w:rsidRPr="004A254C" w:rsidRDefault="00F446FD" w:rsidP="004A254C">
      <w:pPr>
        <w:spacing w:after="0" w:line="240" w:lineRule="auto"/>
        <w:ind w:left="708" w:firstLine="1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8</w:t>
      </w:r>
      <w:r w:rsidR="00003BD3" w:rsidRPr="004A254C">
        <w:rPr>
          <w:rFonts w:ascii="Times New Roman" w:hAnsi="Times New Roman" w:cs="Times New Roman"/>
          <w:b/>
          <w:bCs/>
        </w:rPr>
        <w:t xml:space="preserve">.5. Ulusal hakemli dergilerde yayınlanan makaleler </w:t>
      </w:r>
    </w:p>
    <w:p w14:paraId="434B2DCE" w14:textId="42397D7E" w:rsidR="00726A72" w:rsidRPr="004A254C" w:rsidRDefault="00F446FD" w:rsidP="004A254C">
      <w:pPr>
        <w:spacing w:after="0" w:line="240" w:lineRule="auto"/>
        <w:ind w:left="708" w:firstLine="1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8</w:t>
      </w:r>
      <w:r w:rsidR="00003BD3" w:rsidRPr="004A254C">
        <w:rPr>
          <w:rFonts w:ascii="Times New Roman" w:hAnsi="Times New Roman" w:cs="Times New Roman"/>
          <w:b/>
          <w:bCs/>
        </w:rPr>
        <w:t xml:space="preserve">.6. Ulusal bilimsel toplantılarda sunulan ve bildiri kitabında basılan bildiriler </w:t>
      </w:r>
    </w:p>
    <w:p w14:paraId="36292190" w14:textId="5F4C6788" w:rsidR="00003BD3" w:rsidRPr="004A254C" w:rsidRDefault="00F446FD" w:rsidP="004A254C">
      <w:pPr>
        <w:spacing w:after="0" w:line="240" w:lineRule="auto"/>
        <w:ind w:left="708" w:firstLine="1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8</w:t>
      </w:r>
      <w:r w:rsidR="00003BD3" w:rsidRPr="004A254C">
        <w:rPr>
          <w:rFonts w:ascii="Times New Roman" w:hAnsi="Times New Roman" w:cs="Times New Roman"/>
          <w:b/>
          <w:bCs/>
        </w:rPr>
        <w:t xml:space="preserve">.7. Diğer yayınlar </w:t>
      </w:r>
    </w:p>
    <w:p w14:paraId="7E0D522A" w14:textId="7CEC22C6" w:rsidR="004A254C" w:rsidRPr="004A254C" w:rsidRDefault="00F446FD" w:rsidP="004A254C">
      <w:pPr>
        <w:spacing w:after="0" w:line="240" w:lineRule="auto"/>
        <w:ind w:left="708" w:firstLine="1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8</w:t>
      </w:r>
      <w:r w:rsidR="004A254C" w:rsidRPr="004A254C">
        <w:rPr>
          <w:rFonts w:ascii="Times New Roman" w:hAnsi="Times New Roman" w:cs="Times New Roman"/>
          <w:b/>
          <w:bCs/>
        </w:rPr>
        <w:t>.8. Uluslararası atıflar</w:t>
      </w:r>
    </w:p>
    <w:p w14:paraId="7841474E" w14:textId="77777777" w:rsidR="00A96883" w:rsidRPr="004A254C" w:rsidRDefault="00A96883" w:rsidP="001D62E7">
      <w:pPr>
        <w:spacing w:after="0" w:line="240" w:lineRule="auto"/>
        <w:ind w:left="708" w:firstLine="708"/>
        <w:rPr>
          <w:rFonts w:ascii="Times New Roman" w:hAnsi="Times New Roman" w:cs="Times New Roman"/>
          <w:b/>
          <w:bCs/>
        </w:rPr>
      </w:pPr>
    </w:p>
    <w:p w14:paraId="62F9501A" w14:textId="0849C0E6" w:rsidR="00003BD3" w:rsidRPr="004A254C" w:rsidRDefault="0007430E" w:rsidP="00CA5642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9</w:t>
      </w:r>
      <w:r w:rsidR="00003BD3" w:rsidRPr="004A254C">
        <w:rPr>
          <w:rFonts w:ascii="Times New Roman" w:hAnsi="Times New Roman" w:cs="Times New Roman"/>
          <w:b/>
        </w:rPr>
        <w:t>.</w:t>
      </w:r>
      <w:r w:rsidR="00003BD3" w:rsidRPr="004A254C">
        <w:rPr>
          <w:rFonts w:ascii="Times New Roman" w:hAnsi="Times New Roman" w:cs="Times New Roman"/>
          <w:b/>
        </w:rPr>
        <w:tab/>
      </w:r>
      <w:r w:rsidR="004A254C" w:rsidRPr="004A254C">
        <w:rPr>
          <w:rFonts w:ascii="Times New Roman" w:hAnsi="Times New Roman" w:cs="Times New Roman"/>
          <w:b/>
        </w:rPr>
        <w:t xml:space="preserve">Ulusal &amp; Uluslararası </w:t>
      </w:r>
      <w:r w:rsidR="00003BD3" w:rsidRPr="004A254C">
        <w:rPr>
          <w:rFonts w:ascii="Times New Roman" w:hAnsi="Times New Roman" w:cs="Times New Roman"/>
          <w:b/>
        </w:rPr>
        <w:t xml:space="preserve">Projeler </w:t>
      </w:r>
    </w:p>
    <w:p w14:paraId="2C3E374C" w14:textId="4D95C85B" w:rsidR="00003BD3" w:rsidRPr="004A254C" w:rsidRDefault="0007430E" w:rsidP="00CA5642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10</w:t>
      </w:r>
      <w:r w:rsidR="00003BD3" w:rsidRPr="004A254C">
        <w:rPr>
          <w:rFonts w:ascii="Times New Roman" w:hAnsi="Times New Roman" w:cs="Times New Roman"/>
          <w:b/>
        </w:rPr>
        <w:t>.</w:t>
      </w:r>
      <w:r w:rsidR="00003BD3" w:rsidRPr="004A254C">
        <w:rPr>
          <w:rFonts w:ascii="Times New Roman" w:hAnsi="Times New Roman" w:cs="Times New Roman"/>
          <w:b/>
        </w:rPr>
        <w:tab/>
        <w:t xml:space="preserve">İdari Görevler </w:t>
      </w:r>
    </w:p>
    <w:p w14:paraId="3DDF02F0" w14:textId="19EA5399" w:rsidR="00CA5642" w:rsidRPr="004A254C" w:rsidRDefault="00003BD3" w:rsidP="00CA5642">
      <w:pPr>
        <w:spacing w:after="0" w:line="240" w:lineRule="auto"/>
        <w:rPr>
          <w:rFonts w:ascii="Times New Roman" w:hAnsi="Times New Roman" w:cs="Times New Roman"/>
          <w:b/>
        </w:rPr>
      </w:pPr>
      <w:r w:rsidRPr="004A254C">
        <w:rPr>
          <w:rFonts w:ascii="Times New Roman" w:hAnsi="Times New Roman" w:cs="Times New Roman"/>
          <w:b/>
        </w:rPr>
        <w:t>1</w:t>
      </w:r>
      <w:r w:rsidR="0007430E">
        <w:rPr>
          <w:rFonts w:ascii="Times New Roman" w:hAnsi="Times New Roman" w:cs="Times New Roman"/>
          <w:b/>
        </w:rPr>
        <w:t>1</w:t>
      </w:r>
      <w:r w:rsidRPr="004A254C">
        <w:rPr>
          <w:rFonts w:ascii="Times New Roman" w:hAnsi="Times New Roman" w:cs="Times New Roman"/>
          <w:b/>
        </w:rPr>
        <w:t>.</w:t>
      </w:r>
      <w:r w:rsidRPr="004A254C">
        <w:rPr>
          <w:rFonts w:ascii="Times New Roman" w:hAnsi="Times New Roman" w:cs="Times New Roman"/>
          <w:b/>
        </w:rPr>
        <w:tab/>
        <w:t>Bilimsel ve Mesleki Kuruluşlara Üyelikler</w:t>
      </w:r>
    </w:p>
    <w:p w14:paraId="6E65BF9D" w14:textId="37357C32" w:rsidR="00003BD3" w:rsidRPr="004A254C" w:rsidRDefault="00003BD3" w:rsidP="00CA5642">
      <w:pPr>
        <w:spacing w:after="0" w:line="240" w:lineRule="auto"/>
        <w:rPr>
          <w:rFonts w:ascii="Times New Roman" w:hAnsi="Times New Roman" w:cs="Times New Roman"/>
          <w:b/>
        </w:rPr>
      </w:pPr>
      <w:r w:rsidRPr="004A254C">
        <w:rPr>
          <w:rFonts w:ascii="Times New Roman" w:hAnsi="Times New Roman" w:cs="Times New Roman"/>
          <w:b/>
        </w:rPr>
        <w:t>1</w:t>
      </w:r>
      <w:r w:rsidR="0007430E">
        <w:rPr>
          <w:rFonts w:ascii="Times New Roman" w:hAnsi="Times New Roman" w:cs="Times New Roman"/>
          <w:b/>
        </w:rPr>
        <w:t>2</w:t>
      </w:r>
      <w:r w:rsidRPr="004A254C">
        <w:rPr>
          <w:rFonts w:ascii="Times New Roman" w:hAnsi="Times New Roman" w:cs="Times New Roman"/>
          <w:b/>
        </w:rPr>
        <w:t>.</w:t>
      </w:r>
      <w:r w:rsidRPr="004A254C">
        <w:rPr>
          <w:rFonts w:ascii="Times New Roman" w:hAnsi="Times New Roman" w:cs="Times New Roman"/>
          <w:b/>
        </w:rPr>
        <w:tab/>
        <w:t xml:space="preserve">Ödüller </w:t>
      </w:r>
    </w:p>
    <w:p w14:paraId="564955B5" w14:textId="1E016968" w:rsidR="00C164E9" w:rsidRPr="004A254C" w:rsidRDefault="00003BD3" w:rsidP="00CA5642">
      <w:pPr>
        <w:spacing w:after="0" w:line="240" w:lineRule="auto"/>
        <w:ind w:left="705" w:hanging="705"/>
        <w:rPr>
          <w:rFonts w:ascii="Times New Roman" w:hAnsi="Times New Roman" w:cs="Times New Roman"/>
          <w:b/>
        </w:rPr>
      </w:pPr>
      <w:r w:rsidRPr="004A254C">
        <w:rPr>
          <w:rFonts w:ascii="Times New Roman" w:hAnsi="Times New Roman" w:cs="Times New Roman"/>
          <w:b/>
        </w:rPr>
        <w:t>1</w:t>
      </w:r>
      <w:r w:rsidR="0007430E">
        <w:rPr>
          <w:rFonts w:ascii="Times New Roman" w:hAnsi="Times New Roman" w:cs="Times New Roman"/>
          <w:b/>
        </w:rPr>
        <w:t>3</w:t>
      </w:r>
      <w:r w:rsidRPr="004A254C">
        <w:rPr>
          <w:rFonts w:ascii="Times New Roman" w:hAnsi="Times New Roman" w:cs="Times New Roman"/>
          <w:b/>
        </w:rPr>
        <w:t>.</w:t>
      </w:r>
      <w:r w:rsidR="00C164E9" w:rsidRPr="004A254C">
        <w:rPr>
          <w:rFonts w:ascii="Times New Roman" w:hAnsi="Times New Roman" w:cs="Times New Roman"/>
          <w:b/>
        </w:rPr>
        <w:tab/>
      </w:r>
      <w:r w:rsidRPr="004A254C">
        <w:rPr>
          <w:rFonts w:ascii="Times New Roman" w:hAnsi="Times New Roman" w:cs="Times New Roman"/>
          <w:b/>
        </w:rPr>
        <w:t xml:space="preserve">Son iki yılda verdiğiniz lisans ve lisansüstü düzeydeki dersler için aşağıdaki tabloyu doldurunuz. </w:t>
      </w:r>
    </w:p>
    <w:p w14:paraId="5669F3D8" w14:textId="77777777" w:rsidR="001D62E7" w:rsidRPr="004A254C" w:rsidRDefault="001D62E7" w:rsidP="001D62E7">
      <w:pPr>
        <w:spacing w:after="0" w:line="240" w:lineRule="auto"/>
        <w:ind w:left="705" w:hanging="705"/>
        <w:rPr>
          <w:rFonts w:ascii="Times New Roman" w:hAnsi="Times New Roman" w:cs="Times New Roman"/>
          <w:b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283"/>
        <w:gridCol w:w="975"/>
        <w:gridCol w:w="3549"/>
        <w:gridCol w:w="942"/>
        <w:gridCol w:w="1270"/>
        <w:gridCol w:w="1043"/>
      </w:tblGrid>
      <w:tr w:rsidR="003E7BAD" w:rsidRPr="004A254C" w14:paraId="28991661" w14:textId="77777777" w:rsidTr="006363A3">
        <w:trPr>
          <w:trHeight w:val="255"/>
        </w:trPr>
        <w:tc>
          <w:tcPr>
            <w:tcW w:w="1283" w:type="dxa"/>
            <w:vMerge w:val="restart"/>
            <w:vAlign w:val="center"/>
          </w:tcPr>
          <w:p w14:paraId="39BC9650" w14:textId="77777777" w:rsidR="003E7BAD" w:rsidRPr="004A254C" w:rsidRDefault="003E7BAD" w:rsidP="006363A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254C">
              <w:rPr>
                <w:rFonts w:ascii="Times New Roman" w:hAnsi="Times New Roman" w:cs="Times New Roman"/>
                <w:b/>
              </w:rPr>
              <w:t>Akademik</w:t>
            </w:r>
          </w:p>
          <w:p w14:paraId="12DF43AC" w14:textId="77777777" w:rsidR="003E7BAD" w:rsidRPr="004A254C" w:rsidRDefault="003E7BAD" w:rsidP="006363A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254C">
              <w:rPr>
                <w:rFonts w:ascii="Times New Roman" w:hAnsi="Times New Roman" w:cs="Times New Roman"/>
                <w:b/>
              </w:rPr>
              <w:t>Yıl</w:t>
            </w:r>
          </w:p>
        </w:tc>
        <w:tc>
          <w:tcPr>
            <w:tcW w:w="975" w:type="dxa"/>
            <w:vMerge w:val="restart"/>
            <w:vAlign w:val="center"/>
          </w:tcPr>
          <w:p w14:paraId="1A33D156" w14:textId="77777777" w:rsidR="003E7BAD" w:rsidRPr="004A254C" w:rsidRDefault="003E7BAD" w:rsidP="006363A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254C">
              <w:rPr>
                <w:rFonts w:ascii="Times New Roman" w:hAnsi="Times New Roman" w:cs="Times New Roman"/>
                <w:b/>
              </w:rPr>
              <w:t>Dönem</w:t>
            </w:r>
          </w:p>
        </w:tc>
        <w:tc>
          <w:tcPr>
            <w:tcW w:w="3549" w:type="dxa"/>
            <w:vMerge w:val="restart"/>
            <w:vAlign w:val="center"/>
          </w:tcPr>
          <w:p w14:paraId="50F29E64" w14:textId="77777777" w:rsidR="003E7BAD" w:rsidRPr="004A254C" w:rsidRDefault="003E7BAD" w:rsidP="006363A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254C">
              <w:rPr>
                <w:rFonts w:ascii="Times New Roman" w:hAnsi="Times New Roman" w:cs="Times New Roman"/>
                <w:b/>
              </w:rPr>
              <w:t>Dersin Adı</w:t>
            </w:r>
          </w:p>
        </w:tc>
        <w:tc>
          <w:tcPr>
            <w:tcW w:w="2212" w:type="dxa"/>
            <w:gridSpan w:val="2"/>
          </w:tcPr>
          <w:p w14:paraId="06B34D7B" w14:textId="77777777" w:rsidR="003E7BAD" w:rsidRPr="004A254C" w:rsidRDefault="003E7BAD" w:rsidP="001D62E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254C">
              <w:rPr>
                <w:rFonts w:ascii="Times New Roman" w:hAnsi="Times New Roman" w:cs="Times New Roman"/>
                <w:b/>
              </w:rPr>
              <w:t>Haftalık Saati</w:t>
            </w:r>
          </w:p>
        </w:tc>
        <w:tc>
          <w:tcPr>
            <w:tcW w:w="1043" w:type="dxa"/>
            <w:vMerge w:val="restart"/>
          </w:tcPr>
          <w:p w14:paraId="27B0116C" w14:textId="77777777" w:rsidR="003E7BAD" w:rsidRPr="004A254C" w:rsidRDefault="003E7BAD" w:rsidP="001D62E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254C">
              <w:rPr>
                <w:rFonts w:ascii="Times New Roman" w:hAnsi="Times New Roman" w:cs="Times New Roman"/>
                <w:b/>
              </w:rPr>
              <w:t>Öğrenci Sayısı</w:t>
            </w:r>
          </w:p>
        </w:tc>
      </w:tr>
      <w:tr w:rsidR="003E7BAD" w:rsidRPr="004A254C" w14:paraId="03CABF7F" w14:textId="77777777" w:rsidTr="00CD56E4">
        <w:trPr>
          <w:trHeight w:val="84"/>
        </w:trPr>
        <w:tc>
          <w:tcPr>
            <w:tcW w:w="1283" w:type="dxa"/>
            <w:vMerge/>
          </w:tcPr>
          <w:p w14:paraId="13FC5F48" w14:textId="77777777" w:rsidR="003E7BAD" w:rsidRPr="004A254C" w:rsidRDefault="003E7BAD" w:rsidP="001D62E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75" w:type="dxa"/>
            <w:vMerge/>
          </w:tcPr>
          <w:p w14:paraId="53E0110A" w14:textId="77777777" w:rsidR="003E7BAD" w:rsidRPr="004A254C" w:rsidRDefault="003E7BAD" w:rsidP="001D62E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9" w:type="dxa"/>
            <w:vMerge/>
          </w:tcPr>
          <w:p w14:paraId="55FA9C33" w14:textId="77777777" w:rsidR="003E7BAD" w:rsidRPr="004A254C" w:rsidRDefault="003E7BAD" w:rsidP="001D62E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42" w:type="dxa"/>
          </w:tcPr>
          <w:p w14:paraId="0A473C21" w14:textId="77777777" w:rsidR="003E7BAD" w:rsidRPr="004A254C" w:rsidRDefault="003E7BAD" w:rsidP="001D62E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254C">
              <w:rPr>
                <w:rFonts w:ascii="Times New Roman" w:hAnsi="Times New Roman" w:cs="Times New Roman"/>
                <w:b/>
              </w:rPr>
              <w:t>Teorik</w:t>
            </w:r>
          </w:p>
        </w:tc>
        <w:tc>
          <w:tcPr>
            <w:tcW w:w="1270" w:type="dxa"/>
          </w:tcPr>
          <w:p w14:paraId="69DA6B2B" w14:textId="77777777" w:rsidR="003E7BAD" w:rsidRPr="004A254C" w:rsidRDefault="003E7BAD" w:rsidP="001D62E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254C">
              <w:rPr>
                <w:rFonts w:ascii="Times New Roman" w:hAnsi="Times New Roman" w:cs="Times New Roman"/>
                <w:b/>
              </w:rPr>
              <w:t>Uygulama</w:t>
            </w:r>
          </w:p>
        </w:tc>
        <w:tc>
          <w:tcPr>
            <w:tcW w:w="1043" w:type="dxa"/>
            <w:vMerge/>
          </w:tcPr>
          <w:p w14:paraId="7B4E3EC3" w14:textId="77777777" w:rsidR="003E7BAD" w:rsidRPr="004A254C" w:rsidRDefault="003E7BAD" w:rsidP="001D62E7">
            <w:pPr>
              <w:rPr>
                <w:rFonts w:ascii="Times New Roman" w:hAnsi="Times New Roman" w:cs="Times New Roman"/>
              </w:rPr>
            </w:pPr>
          </w:p>
        </w:tc>
      </w:tr>
      <w:tr w:rsidR="001201BC" w:rsidRPr="004A254C" w14:paraId="40790C00" w14:textId="77777777" w:rsidTr="00771748">
        <w:trPr>
          <w:trHeight w:val="252"/>
        </w:trPr>
        <w:tc>
          <w:tcPr>
            <w:tcW w:w="1283" w:type="dxa"/>
            <w:vMerge w:val="restart"/>
            <w:vAlign w:val="center"/>
          </w:tcPr>
          <w:p w14:paraId="142119F8" w14:textId="68C9BA81" w:rsidR="001201BC" w:rsidRPr="004A254C" w:rsidRDefault="001201BC" w:rsidP="00617BF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75" w:type="dxa"/>
            <w:vMerge w:val="restart"/>
            <w:vAlign w:val="center"/>
          </w:tcPr>
          <w:p w14:paraId="54EE06B9" w14:textId="77777777" w:rsidR="001201BC" w:rsidRPr="004A254C" w:rsidRDefault="001201BC" w:rsidP="001201B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254C">
              <w:rPr>
                <w:rFonts w:ascii="Times New Roman" w:hAnsi="Times New Roman" w:cs="Times New Roman"/>
                <w:b/>
              </w:rPr>
              <w:t>Güz</w:t>
            </w:r>
          </w:p>
        </w:tc>
        <w:tc>
          <w:tcPr>
            <w:tcW w:w="3549" w:type="dxa"/>
            <w:vAlign w:val="center"/>
          </w:tcPr>
          <w:p w14:paraId="4A84D9EC" w14:textId="2849A833" w:rsidR="001201BC" w:rsidRPr="004A254C" w:rsidRDefault="001201BC" w:rsidP="0077174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2" w:type="dxa"/>
            <w:vAlign w:val="center"/>
          </w:tcPr>
          <w:p w14:paraId="65A91018" w14:textId="09B2F78B" w:rsidR="001201BC" w:rsidRPr="004A254C" w:rsidRDefault="001201BC" w:rsidP="0077174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0" w:type="dxa"/>
            <w:vAlign w:val="center"/>
          </w:tcPr>
          <w:p w14:paraId="21DB4EFF" w14:textId="0BC7C3E6" w:rsidR="001201BC" w:rsidRPr="004A254C" w:rsidRDefault="001201BC" w:rsidP="0077174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43" w:type="dxa"/>
            <w:vAlign w:val="center"/>
          </w:tcPr>
          <w:p w14:paraId="75726426" w14:textId="3D29E876" w:rsidR="001201BC" w:rsidRPr="004A254C" w:rsidRDefault="001201BC" w:rsidP="0077174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201BC" w:rsidRPr="004A254C" w14:paraId="4CF7A22E" w14:textId="77777777" w:rsidTr="00771748">
        <w:trPr>
          <w:trHeight w:val="252"/>
        </w:trPr>
        <w:tc>
          <w:tcPr>
            <w:tcW w:w="1283" w:type="dxa"/>
            <w:vMerge/>
          </w:tcPr>
          <w:p w14:paraId="7ECE4220" w14:textId="77777777" w:rsidR="001201BC" w:rsidRPr="004A254C" w:rsidRDefault="001201BC" w:rsidP="00617BF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75" w:type="dxa"/>
            <w:vMerge/>
          </w:tcPr>
          <w:p w14:paraId="49CBB591" w14:textId="77777777" w:rsidR="001201BC" w:rsidRPr="004A254C" w:rsidRDefault="001201BC" w:rsidP="00617BFC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549" w:type="dxa"/>
            <w:vAlign w:val="center"/>
          </w:tcPr>
          <w:p w14:paraId="270163E7" w14:textId="2CC66A32" w:rsidR="001201BC" w:rsidRPr="004A254C" w:rsidRDefault="001201BC" w:rsidP="0077174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2" w:type="dxa"/>
            <w:vAlign w:val="center"/>
          </w:tcPr>
          <w:p w14:paraId="7B6261CB" w14:textId="1F1EA95F" w:rsidR="001201BC" w:rsidRPr="004A254C" w:rsidRDefault="001201BC" w:rsidP="0077174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0" w:type="dxa"/>
            <w:vAlign w:val="center"/>
          </w:tcPr>
          <w:p w14:paraId="084E9087" w14:textId="79572476" w:rsidR="001201BC" w:rsidRPr="004A254C" w:rsidRDefault="001201BC" w:rsidP="0077174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43" w:type="dxa"/>
            <w:vAlign w:val="center"/>
          </w:tcPr>
          <w:p w14:paraId="490B2E2F" w14:textId="31CF50AF" w:rsidR="001201BC" w:rsidRPr="004A254C" w:rsidRDefault="001201BC" w:rsidP="0077174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201BC" w:rsidRPr="004A254C" w14:paraId="60DC1433" w14:textId="77777777" w:rsidTr="00771748">
        <w:trPr>
          <w:trHeight w:val="252"/>
        </w:trPr>
        <w:tc>
          <w:tcPr>
            <w:tcW w:w="1283" w:type="dxa"/>
            <w:vMerge/>
          </w:tcPr>
          <w:p w14:paraId="1E6B0020" w14:textId="77777777" w:rsidR="001201BC" w:rsidRPr="004A254C" w:rsidRDefault="001201BC" w:rsidP="00617BF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75" w:type="dxa"/>
            <w:vMerge w:val="restart"/>
            <w:vAlign w:val="center"/>
          </w:tcPr>
          <w:p w14:paraId="09F08E2A" w14:textId="77777777" w:rsidR="001201BC" w:rsidRPr="004A254C" w:rsidRDefault="001201BC" w:rsidP="001201B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254C">
              <w:rPr>
                <w:rFonts w:ascii="Times New Roman" w:hAnsi="Times New Roman" w:cs="Times New Roman"/>
                <w:b/>
              </w:rPr>
              <w:t>Bahar</w:t>
            </w:r>
          </w:p>
        </w:tc>
        <w:tc>
          <w:tcPr>
            <w:tcW w:w="3549" w:type="dxa"/>
            <w:vAlign w:val="center"/>
          </w:tcPr>
          <w:p w14:paraId="6C8AA01F" w14:textId="2D9DEBCA" w:rsidR="001201BC" w:rsidRPr="004A254C" w:rsidRDefault="001201BC" w:rsidP="0077174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2" w:type="dxa"/>
            <w:vAlign w:val="center"/>
          </w:tcPr>
          <w:p w14:paraId="1D2DAE50" w14:textId="0277E06F" w:rsidR="001201BC" w:rsidRPr="004A254C" w:rsidRDefault="001201BC" w:rsidP="0077174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0" w:type="dxa"/>
            <w:vAlign w:val="center"/>
          </w:tcPr>
          <w:p w14:paraId="7C850003" w14:textId="47DCF38A" w:rsidR="001201BC" w:rsidRPr="004A254C" w:rsidRDefault="001201BC" w:rsidP="0077174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43" w:type="dxa"/>
            <w:vAlign w:val="center"/>
          </w:tcPr>
          <w:p w14:paraId="155E61D6" w14:textId="22B2FE92" w:rsidR="001201BC" w:rsidRPr="004A254C" w:rsidRDefault="001201BC" w:rsidP="0077174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201BC" w:rsidRPr="004A254C" w14:paraId="2D4AE91E" w14:textId="77777777" w:rsidTr="00771748">
        <w:trPr>
          <w:trHeight w:val="252"/>
        </w:trPr>
        <w:tc>
          <w:tcPr>
            <w:tcW w:w="1283" w:type="dxa"/>
            <w:vMerge/>
          </w:tcPr>
          <w:p w14:paraId="75FFD0F9" w14:textId="77777777" w:rsidR="001201BC" w:rsidRPr="004A254C" w:rsidRDefault="001201BC" w:rsidP="00617BF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75" w:type="dxa"/>
            <w:vMerge/>
          </w:tcPr>
          <w:p w14:paraId="7200E899" w14:textId="77777777" w:rsidR="001201BC" w:rsidRPr="004A254C" w:rsidRDefault="001201BC" w:rsidP="00617BFC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549" w:type="dxa"/>
            <w:vAlign w:val="center"/>
          </w:tcPr>
          <w:p w14:paraId="27E8376F" w14:textId="1E6B7F33" w:rsidR="001201BC" w:rsidRPr="004A254C" w:rsidRDefault="001201BC" w:rsidP="0077174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2" w:type="dxa"/>
            <w:vAlign w:val="center"/>
          </w:tcPr>
          <w:p w14:paraId="12A36EED" w14:textId="3FE6E4B6" w:rsidR="001201BC" w:rsidRPr="004A254C" w:rsidRDefault="001201BC" w:rsidP="0077174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0" w:type="dxa"/>
            <w:vAlign w:val="center"/>
          </w:tcPr>
          <w:p w14:paraId="22E32628" w14:textId="609143E7" w:rsidR="001201BC" w:rsidRPr="004A254C" w:rsidRDefault="001201BC" w:rsidP="0077174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43" w:type="dxa"/>
            <w:vAlign w:val="center"/>
          </w:tcPr>
          <w:p w14:paraId="7F3B9EE0" w14:textId="4BE9B9FF" w:rsidR="001201BC" w:rsidRPr="004A254C" w:rsidRDefault="001201BC" w:rsidP="0077174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363A3" w:rsidRPr="004A254C" w14:paraId="16ECABAE" w14:textId="77777777" w:rsidTr="00771748">
        <w:trPr>
          <w:trHeight w:val="252"/>
        </w:trPr>
        <w:tc>
          <w:tcPr>
            <w:tcW w:w="1283" w:type="dxa"/>
            <w:vMerge w:val="restart"/>
            <w:vAlign w:val="center"/>
          </w:tcPr>
          <w:p w14:paraId="0DC4DB47" w14:textId="1082E4DE" w:rsidR="006363A3" w:rsidRPr="004A254C" w:rsidRDefault="006363A3" w:rsidP="006363A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75" w:type="dxa"/>
            <w:vMerge w:val="restart"/>
            <w:vAlign w:val="center"/>
          </w:tcPr>
          <w:p w14:paraId="541CDE40" w14:textId="6F7E00F2" w:rsidR="006363A3" w:rsidRPr="004A254C" w:rsidRDefault="006363A3" w:rsidP="006363A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254C">
              <w:rPr>
                <w:rFonts w:ascii="Times New Roman" w:hAnsi="Times New Roman" w:cs="Times New Roman"/>
                <w:b/>
              </w:rPr>
              <w:t>Güz</w:t>
            </w:r>
          </w:p>
        </w:tc>
        <w:tc>
          <w:tcPr>
            <w:tcW w:w="3549" w:type="dxa"/>
            <w:vAlign w:val="center"/>
          </w:tcPr>
          <w:p w14:paraId="72872493" w14:textId="77777777" w:rsidR="006363A3" w:rsidRPr="004A254C" w:rsidRDefault="006363A3" w:rsidP="0077174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2" w:type="dxa"/>
            <w:vAlign w:val="center"/>
          </w:tcPr>
          <w:p w14:paraId="459307C0" w14:textId="77777777" w:rsidR="006363A3" w:rsidRPr="004A254C" w:rsidRDefault="006363A3" w:rsidP="0077174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0" w:type="dxa"/>
            <w:vAlign w:val="center"/>
          </w:tcPr>
          <w:p w14:paraId="349D1D67" w14:textId="77777777" w:rsidR="006363A3" w:rsidRPr="004A254C" w:rsidRDefault="006363A3" w:rsidP="0077174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43" w:type="dxa"/>
            <w:vAlign w:val="center"/>
          </w:tcPr>
          <w:p w14:paraId="0A7DCB4B" w14:textId="77777777" w:rsidR="006363A3" w:rsidRPr="004A254C" w:rsidRDefault="006363A3" w:rsidP="0077174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363A3" w:rsidRPr="004A254C" w14:paraId="1BD3EE0F" w14:textId="77777777" w:rsidTr="00771748">
        <w:trPr>
          <w:trHeight w:val="252"/>
        </w:trPr>
        <w:tc>
          <w:tcPr>
            <w:tcW w:w="1283" w:type="dxa"/>
            <w:vMerge/>
          </w:tcPr>
          <w:p w14:paraId="1C9428B1" w14:textId="77777777" w:rsidR="006363A3" w:rsidRPr="004A254C" w:rsidRDefault="006363A3" w:rsidP="006363A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75" w:type="dxa"/>
            <w:vMerge/>
          </w:tcPr>
          <w:p w14:paraId="7AE9BEA0" w14:textId="77777777" w:rsidR="006363A3" w:rsidRPr="004A254C" w:rsidRDefault="006363A3" w:rsidP="006363A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549" w:type="dxa"/>
            <w:vAlign w:val="center"/>
          </w:tcPr>
          <w:p w14:paraId="74430665" w14:textId="77777777" w:rsidR="006363A3" w:rsidRPr="004A254C" w:rsidRDefault="006363A3" w:rsidP="0077174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2" w:type="dxa"/>
            <w:vAlign w:val="center"/>
          </w:tcPr>
          <w:p w14:paraId="4A593DB6" w14:textId="77777777" w:rsidR="006363A3" w:rsidRPr="004A254C" w:rsidRDefault="006363A3" w:rsidP="0077174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0" w:type="dxa"/>
            <w:vAlign w:val="center"/>
          </w:tcPr>
          <w:p w14:paraId="5CA1540B" w14:textId="77777777" w:rsidR="006363A3" w:rsidRPr="004A254C" w:rsidRDefault="006363A3" w:rsidP="0077174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43" w:type="dxa"/>
            <w:vAlign w:val="center"/>
          </w:tcPr>
          <w:p w14:paraId="34221D89" w14:textId="77777777" w:rsidR="006363A3" w:rsidRPr="004A254C" w:rsidRDefault="006363A3" w:rsidP="0077174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363A3" w:rsidRPr="004A254C" w14:paraId="71FE18B2" w14:textId="77777777" w:rsidTr="00771748">
        <w:trPr>
          <w:trHeight w:val="252"/>
        </w:trPr>
        <w:tc>
          <w:tcPr>
            <w:tcW w:w="1283" w:type="dxa"/>
            <w:vMerge/>
          </w:tcPr>
          <w:p w14:paraId="4E89A2AA" w14:textId="77777777" w:rsidR="006363A3" w:rsidRPr="004A254C" w:rsidRDefault="006363A3" w:rsidP="006363A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75" w:type="dxa"/>
            <w:vMerge w:val="restart"/>
            <w:vAlign w:val="center"/>
          </w:tcPr>
          <w:p w14:paraId="11323B3D" w14:textId="3C06482B" w:rsidR="006363A3" w:rsidRPr="004A254C" w:rsidRDefault="006363A3" w:rsidP="006363A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254C">
              <w:rPr>
                <w:rFonts w:ascii="Times New Roman" w:hAnsi="Times New Roman" w:cs="Times New Roman"/>
                <w:b/>
              </w:rPr>
              <w:t>Bahar</w:t>
            </w:r>
          </w:p>
        </w:tc>
        <w:tc>
          <w:tcPr>
            <w:tcW w:w="3549" w:type="dxa"/>
            <w:vAlign w:val="center"/>
          </w:tcPr>
          <w:p w14:paraId="4F1740B7" w14:textId="77777777" w:rsidR="006363A3" w:rsidRPr="004A254C" w:rsidRDefault="006363A3" w:rsidP="0077174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2" w:type="dxa"/>
            <w:vAlign w:val="center"/>
          </w:tcPr>
          <w:p w14:paraId="4A1A971A" w14:textId="77777777" w:rsidR="006363A3" w:rsidRPr="004A254C" w:rsidRDefault="006363A3" w:rsidP="0077174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0" w:type="dxa"/>
            <w:vAlign w:val="center"/>
          </w:tcPr>
          <w:p w14:paraId="7923AC7D" w14:textId="77777777" w:rsidR="006363A3" w:rsidRPr="004A254C" w:rsidRDefault="006363A3" w:rsidP="0077174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43" w:type="dxa"/>
            <w:vAlign w:val="center"/>
          </w:tcPr>
          <w:p w14:paraId="689D34C3" w14:textId="77777777" w:rsidR="006363A3" w:rsidRPr="004A254C" w:rsidRDefault="006363A3" w:rsidP="0077174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363A3" w:rsidRPr="004A254C" w14:paraId="50C75BC7" w14:textId="77777777" w:rsidTr="00771748">
        <w:trPr>
          <w:trHeight w:val="252"/>
        </w:trPr>
        <w:tc>
          <w:tcPr>
            <w:tcW w:w="1283" w:type="dxa"/>
            <w:vMerge/>
          </w:tcPr>
          <w:p w14:paraId="70234011" w14:textId="77777777" w:rsidR="006363A3" w:rsidRPr="004A254C" w:rsidRDefault="006363A3" w:rsidP="006363A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75" w:type="dxa"/>
            <w:vMerge/>
          </w:tcPr>
          <w:p w14:paraId="135DB77A" w14:textId="77777777" w:rsidR="006363A3" w:rsidRPr="004A254C" w:rsidRDefault="006363A3" w:rsidP="006363A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549" w:type="dxa"/>
            <w:vAlign w:val="center"/>
          </w:tcPr>
          <w:p w14:paraId="0D547AFF" w14:textId="77777777" w:rsidR="006363A3" w:rsidRPr="004A254C" w:rsidRDefault="006363A3" w:rsidP="0077174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2" w:type="dxa"/>
            <w:vAlign w:val="center"/>
          </w:tcPr>
          <w:p w14:paraId="7CFF3A89" w14:textId="77777777" w:rsidR="006363A3" w:rsidRPr="004A254C" w:rsidRDefault="006363A3" w:rsidP="0077174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0" w:type="dxa"/>
            <w:vAlign w:val="center"/>
          </w:tcPr>
          <w:p w14:paraId="667598EC" w14:textId="77777777" w:rsidR="006363A3" w:rsidRPr="004A254C" w:rsidRDefault="006363A3" w:rsidP="0077174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43" w:type="dxa"/>
            <w:vAlign w:val="center"/>
          </w:tcPr>
          <w:p w14:paraId="48787904" w14:textId="77777777" w:rsidR="006363A3" w:rsidRPr="004A254C" w:rsidRDefault="006363A3" w:rsidP="0077174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35D0726A" w14:textId="77777777" w:rsidR="00FF05A5" w:rsidRPr="004A254C" w:rsidRDefault="00003BD3" w:rsidP="001D62E7">
      <w:pPr>
        <w:spacing w:after="0" w:line="240" w:lineRule="auto"/>
        <w:rPr>
          <w:rFonts w:ascii="Times New Roman" w:hAnsi="Times New Roman" w:cs="Times New Roman"/>
        </w:rPr>
      </w:pPr>
      <w:r w:rsidRPr="004A254C">
        <w:rPr>
          <w:rFonts w:ascii="Times New Roman" w:hAnsi="Times New Roman" w:cs="Times New Roman"/>
          <w:b/>
        </w:rPr>
        <w:t>Not:</w:t>
      </w:r>
      <w:r w:rsidRPr="004A254C">
        <w:rPr>
          <w:rFonts w:ascii="Times New Roman" w:hAnsi="Times New Roman" w:cs="Times New Roman"/>
        </w:rPr>
        <w:t xml:space="preserve"> Açılmışsa, yaz döneminde verilen dersler de tabloya ilave edilecektir.</w:t>
      </w:r>
    </w:p>
    <w:sectPr w:rsidR="00FF05A5" w:rsidRPr="004A254C" w:rsidSect="00FF05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2971A0"/>
    <w:multiLevelType w:val="hybridMultilevel"/>
    <w:tmpl w:val="B1A48B0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3781F"/>
    <w:multiLevelType w:val="hybridMultilevel"/>
    <w:tmpl w:val="246ED16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42347"/>
    <w:multiLevelType w:val="hybridMultilevel"/>
    <w:tmpl w:val="5180EC54"/>
    <w:lvl w:ilvl="0" w:tplc="A12816A4">
      <w:start w:val="1"/>
      <w:numFmt w:val="decimal"/>
      <w:lvlText w:val="[%1]"/>
      <w:lvlJc w:val="left"/>
      <w:pPr>
        <w:ind w:left="720" w:hanging="360"/>
      </w:pPr>
      <w:rPr>
        <w:rFonts w:hint="default"/>
        <w:b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963944"/>
    <w:multiLevelType w:val="hybridMultilevel"/>
    <w:tmpl w:val="FD181E78"/>
    <w:lvl w:ilvl="0" w:tplc="A12816A4">
      <w:start w:val="1"/>
      <w:numFmt w:val="decimal"/>
      <w:lvlText w:val="[%1]"/>
      <w:lvlJc w:val="left"/>
      <w:pPr>
        <w:tabs>
          <w:tab w:val="num" w:pos="1080"/>
        </w:tabs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EDA4FA2"/>
    <w:multiLevelType w:val="hybridMultilevel"/>
    <w:tmpl w:val="FD181E78"/>
    <w:lvl w:ilvl="0" w:tplc="A12816A4">
      <w:start w:val="1"/>
      <w:numFmt w:val="decimal"/>
      <w:lvlText w:val="[%1]"/>
      <w:lvlJc w:val="left"/>
      <w:pPr>
        <w:tabs>
          <w:tab w:val="num" w:pos="1080"/>
        </w:tabs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1160CAD"/>
    <w:multiLevelType w:val="hybridMultilevel"/>
    <w:tmpl w:val="B1A48B0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5C0339"/>
    <w:multiLevelType w:val="hybridMultilevel"/>
    <w:tmpl w:val="935E2116"/>
    <w:lvl w:ilvl="0" w:tplc="A12816A4">
      <w:start w:val="1"/>
      <w:numFmt w:val="decimal"/>
      <w:lvlText w:val="[%1]"/>
      <w:lvlJc w:val="left"/>
      <w:pPr>
        <w:tabs>
          <w:tab w:val="num" w:pos="1080"/>
        </w:tabs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4226EFA"/>
    <w:multiLevelType w:val="hybridMultilevel"/>
    <w:tmpl w:val="9A7C17EA"/>
    <w:lvl w:ilvl="0" w:tplc="A63CB6D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924679"/>
    <w:multiLevelType w:val="hybridMultilevel"/>
    <w:tmpl w:val="5A4449AA"/>
    <w:lvl w:ilvl="0" w:tplc="9A321746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F21DDB"/>
    <w:multiLevelType w:val="hybridMultilevel"/>
    <w:tmpl w:val="53266F2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DC1297"/>
    <w:multiLevelType w:val="hybridMultilevel"/>
    <w:tmpl w:val="5180EC54"/>
    <w:lvl w:ilvl="0" w:tplc="A12816A4">
      <w:start w:val="1"/>
      <w:numFmt w:val="decimal"/>
      <w:lvlText w:val="[%1]"/>
      <w:lvlJc w:val="left"/>
      <w:pPr>
        <w:ind w:left="720" w:hanging="360"/>
      </w:pPr>
      <w:rPr>
        <w:rFonts w:hint="default"/>
        <w:b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A264B3"/>
    <w:multiLevelType w:val="hybridMultilevel"/>
    <w:tmpl w:val="FD181E78"/>
    <w:lvl w:ilvl="0" w:tplc="A12816A4">
      <w:start w:val="1"/>
      <w:numFmt w:val="decimal"/>
      <w:lvlText w:val="[%1]"/>
      <w:lvlJc w:val="left"/>
      <w:pPr>
        <w:tabs>
          <w:tab w:val="num" w:pos="1080"/>
        </w:tabs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8D23461"/>
    <w:multiLevelType w:val="hybridMultilevel"/>
    <w:tmpl w:val="5180EC54"/>
    <w:lvl w:ilvl="0" w:tplc="A12816A4">
      <w:start w:val="1"/>
      <w:numFmt w:val="decimal"/>
      <w:lvlText w:val="[%1]"/>
      <w:lvlJc w:val="left"/>
      <w:pPr>
        <w:ind w:left="644" w:hanging="360"/>
      </w:pPr>
      <w:rPr>
        <w:rFonts w:hint="default"/>
        <w:b/>
        <w:i w:val="0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6F736B39"/>
    <w:multiLevelType w:val="hybridMultilevel"/>
    <w:tmpl w:val="61FEE220"/>
    <w:lvl w:ilvl="0" w:tplc="A12816A4">
      <w:start w:val="1"/>
      <w:numFmt w:val="decimal"/>
      <w:lvlText w:val="[%1]"/>
      <w:lvlJc w:val="left"/>
      <w:pPr>
        <w:ind w:left="720" w:hanging="360"/>
      </w:pPr>
      <w:rPr>
        <w:rFonts w:hint="default"/>
        <w:b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1"/>
  </w:num>
  <w:num w:numId="4">
    <w:abstractNumId w:val="8"/>
  </w:num>
  <w:num w:numId="5">
    <w:abstractNumId w:val="5"/>
  </w:num>
  <w:num w:numId="6">
    <w:abstractNumId w:val="7"/>
  </w:num>
  <w:num w:numId="7">
    <w:abstractNumId w:val="4"/>
  </w:num>
  <w:num w:numId="8">
    <w:abstractNumId w:val="12"/>
  </w:num>
  <w:num w:numId="9">
    <w:abstractNumId w:val="10"/>
  </w:num>
  <w:num w:numId="10">
    <w:abstractNumId w:val="11"/>
  </w:num>
  <w:num w:numId="11">
    <w:abstractNumId w:val="6"/>
  </w:num>
  <w:num w:numId="12">
    <w:abstractNumId w:val="13"/>
  </w:num>
  <w:num w:numId="13">
    <w:abstractNumId w:val="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DM0NTU2NTexMLNU0lEKTi0uzszPAykwqgUAmgUiwSwAAAA="/>
  </w:docVars>
  <w:rsids>
    <w:rsidRoot w:val="00003BD3"/>
    <w:rsid w:val="00003BD3"/>
    <w:rsid w:val="0007430E"/>
    <w:rsid w:val="001201BC"/>
    <w:rsid w:val="0016254C"/>
    <w:rsid w:val="001D62E7"/>
    <w:rsid w:val="00204CA3"/>
    <w:rsid w:val="0022289C"/>
    <w:rsid w:val="0025518D"/>
    <w:rsid w:val="00291CDD"/>
    <w:rsid w:val="003E7BAD"/>
    <w:rsid w:val="00483054"/>
    <w:rsid w:val="004A254C"/>
    <w:rsid w:val="00551357"/>
    <w:rsid w:val="005D5347"/>
    <w:rsid w:val="00617BFC"/>
    <w:rsid w:val="006363A3"/>
    <w:rsid w:val="0071395C"/>
    <w:rsid w:val="00726A72"/>
    <w:rsid w:val="00756D9A"/>
    <w:rsid w:val="00771748"/>
    <w:rsid w:val="007C4BA5"/>
    <w:rsid w:val="007E1B3A"/>
    <w:rsid w:val="008F45B6"/>
    <w:rsid w:val="00A96883"/>
    <w:rsid w:val="00C164E9"/>
    <w:rsid w:val="00C26F3C"/>
    <w:rsid w:val="00C47A77"/>
    <w:rsid w:val="00C80F7E"/>
    <w:rsid w:val="00CA5642"/>
    <w:rsid w:val="00CD4C6F"/>
    <w:rsid w:val="00CD56E4"/>
    <w:rsid w:val="00D156E0"/>
    <w:rsid w:val="00D25AB1"/>
    <w:rsid w:val="00D36F8A"/>
    <w:rsid w:val="00D65523"/>
    <w:rsid w:val="00F446FD"/>
    <w:rsid w:val="00FF0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3284F2"/>
  <w15:docId w15:val="{021C760E-A779-420C-95DB-BD6C4CF4A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5A5"/>
  </w:style>
  <w:style w:type="paragraph" w:styleId="Balk1">
    <w:name w:val="heading 1"/>
    <w:basedOn w:val="Normal"/>
    <w:link w:val="Balk1Char"/>
    <w:uiPriority w:val="9"/>
    <w:qFormat/>
    <w:rsid w:val="0048305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03B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C47A77"/>
    <w:pPr>
      <w:spacing w:after="0" w:line="240" w:lineRule="auto"/>
      <w:ind w:left="708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alk1Char">
    <w:name w:val="Başlık 1 Char"/>
    <w:basedOn w:val="VarsaylanParagrafYazTipi"/>
    <w:link w:val="Balk1"/>
    <w:uiPriority w:val="9"/>
    <w:rsid w:val="00483054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ng-binding">
    <w:name w:val="ng-binding"/>
    <w:basedOn w:val="VarsaylanParagrafYazTipi"/>
    <w:rsid w:val="00483054"/>
  </w:style>
  <w:style w:type="character" w:styleId="Vurgu">
    <w:name w:val="Emphasis"/>
    <w:basedOn w:val="VarsaylanParagrafYazTipi"/>
    <w:uiPriority w:val="20"/>
    <w:qFormat/>
    <w:rsid w:val="00483054"/>
    <w:rPr>
      <w:i/>
      <w:iCs/>
    </w:rPr>
  </w:style>
  <w:style w:type="character" w:styleId="Kpr">
    <w:name w:val="Hyperlink"/>
    <w:basedOn w:val="VarsaylanParagrafYazTipi"/>
    <w:uiPriority w:val="99"/>
    <w:semiHidden/>
    <w:unhideWhenUsed/>
    <w:rsid w:val="00483054"/>
    <w:rPr>
      <w:color w:val="0000FF"/>
      <w:u w:val="single"/>
    </w:rPr>
  </w:style>
  <w:style w:type="character" w:customStyle="1" w:styleId="fontstyle01">
    <w:name w:val="fontstyle01"/>
    <w:basedOn w:val="VarsaylanParagrafYazTipi"/>
    <w:rsid w:val="007E1B3A"/>
    <w:rPr>
      <w:rFonts w:ascii="Verdana" w:hAnsi="Verdana" w:hint="default"/>
      <w:b w:val="0"/>
      <w:bCs w:val="0"/>
      <w:i w:val="0"/>
      <w:iCs w:val="0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648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han.yonuk</dc:creator>
  <cp:lastModifiedBy>Abdullah ELEN</cp:lastModifiedBy>
  <cp:revision>17</cp:revision>
  <dcterms:created xsi:type="dcterms:W3CDTF">2018-07-17T14:45:00Z</dcterms:created>
  <dcterms:modified xsi:type="dcterms:W3CDTF">2020-11-04T21:29:00Z</dcterms:modified>
</cp:coreProperties>
</file>